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A7270E"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A7270E">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A7270E">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A7270E">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A7270E">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A7270E">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A7270E">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A7270E">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A7270E">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A7270E">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A7270E">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A7270E">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A7270E">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A7270E">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A7270E">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A7270E">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A7270E">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A7270E">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A7270E">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A7270E">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A7270E">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A7270E">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A7270E">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D03ACDF"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C3C17" w14:textId="77777777" w:rsidR="00A7270E" w:rsidRDefault="00A7270E" w:rsidP="004B7E44">
      <w:r>
        <w:separator/>
      </w:r>
    </w:p>
  </w:endnote>
  <w:endnote w:type="continuationSeparator" w:id="0">
    <w:p w14:paraId="00AF631D" w14:textId="77777777" w:rsidR="00A7270E" w:rsidRDefault="00A7270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A1C5C" w14:textId="77777777" w:rsidR="00A7270E" w:rsidRDefault="00A7270E" w:rsidP="004B7E44">
      <w:r>
        <w:separator/>
      </w:r>
    </w:p>
  </w:footnote>
  <w:footnote w:type="continuationSeparator" w:id="0">
    <w:p w14:paraId="7C128D49" w14:textId="77777777" w:rsidR="00A7270E" w:rsidRDefault="00A7270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8FAE/eInU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270E"/>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www.kaggle.com/dataset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42</TotalTime>
  <Pages>10</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8</cp:revision>
  <dcterms:created xsi:type="dcterms:W3CDTF">2021-12-27T23:44:00Z</dcterms:created>
  <dcterms:modified xsi:type="dcterms:W3CDTF">2021-12-28T22:42:00Z</dcterms:modified>
</cp:coreProperties>
</file>